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C07886C" w14:textId="77777777" w:rsidR="00D03675" w:rsidRPr="00D03675" w:rsidRDefault="00C46054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  <w:r w:rsidR="00D03675">
        <w:rPr>
          <w:rFonts w:cstheme="minorHAnsi"/>
          <w:noProof/>
        </w:rPr>
        <w:t xml:space="preserve"> </w:t>
      </w:r>
    </w:p>
    <w:p w14:paraId="58670438" w14:textId="3CBAFC20" w:rsidR="00D03675" w:rsidRP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/>
          <w:b/>
          <w:bCs/>
          <w:noProof/>
          <w:highlight w:val="lightGray"/>
        </w:rPr>
        <w:t>prepend()</w:t>
      </w:r>
    </w:p>
    <w:p w14:paraId="0319BC3A" w14:textId="77777777" w:rsid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65BE6FFF" w:rsidR="00C46054" w:rsidRP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Pr="002D08C2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70AD47" w:themeColor="accent6"/>
          <w:sz w:val="32"/>
          <w:szCs w:val="32"/>
          <w:lang w:val="en-US"/>
        </w:rPr>
      </w:pPr>
      <w:r w:rsidRPr="002D08C2">
        <w:rPr>
          <w:rFonts w:ascii="Calibri" w:eastAsia="Times New Roman" w:hAnsi="Calibri" w:cs="Times New Roman"/>
          <w:b/>
          <w:color w:val="70AD47" w:themeColor="accent6"/>
          <w:sz w:val="32"/>
          <w:szCs w:val="32"/>
          <w:lang w:val="en-US"/>
        </w:rPr>
        <w:t>Your Task</w:t>
      </w:r>
    </w:p>
    <w:p w14:paraId="36E49A8D" w14:textId="44854B41" w:rsidR="00A84B61" w:rsidRPr="002D08C2" w:rsidRDefault="00A84B61" w:rsidP="00A84B61">
      <w:pPr>
        <w:rPr>
          <w:color w:val="70AD47" w:themeColor="accent6"/>
          <w:lang w:val="en-US"/>
        </w:rPr>
      </w:pPr>
      <w:r w:rsidRPr="002D08C2">
        <w:rPr>
          <w:b/>
          <w:bCs/>
          <w:color w:val="70AD47" w:themeColor="accent6"/>
          <w:lang w:val="en-US"/>
        </w:rPr>
        <w:t>Write the missing JavaScript code</w:t>
      </w:r>
      <w:r w:rsidRPr="002D08C2">
        <w:rPr>
          <w:color w:val="70AD47" w:themeColor="accent6"/>
          <w:lang w:val="en-US"/>
        </w:rPr>
        <w:t xml:space="preserve"> to make the </w:t>
      </w:r>
      <w:r w:rsidRPr="002D08C2">
        <w:rPr>
          <w:b/>
          <w:bCs/>
          <w:color w:val="70AD47" w:themeColor="accent6"/>
          <w:lang w:val="en-US"/>
        </w:rPr>
        <w:t>Music Site</w:t>
      </w:r>
      <w:r w:rsidRPr="002D08C2">
        <w:rPr>
          <w:color w:val="70AD47" w:themeColor="accent6"/>
          <w:lang w:val="en-US"/>
        </w:rPr>
        <w:t xml:space="preserve"> work as expected:</w:t>
      </w:r>
    </w:p>
    <w:p w14:paraId="13DD6682" w14:textId="6F3BECB7" w:rsidR="00482FC0" w:rsidRPr="002D08C2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2D08C2">
        <w:rPr>
          <w:rFonts w:ascii="Calibri" w:eastAsia="Calibri" w:hAnsi="Calibri" w:cs="Times New Roman"/>
          <w:color w:val="70AD47" w:themeColor="accent6"/>
          <w:lang w:val="en-US"/>
        </w:rPr>
        <w:t>A</w:t>
      </w:r>
      <w:r w:rsidR="00A84B61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>ll fields (genre, name, author</w:t>
      </w:r>
      <w:r w:rsidR="00CB18AE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, </w:t>
      </w:r>
      <w:r w:rsidR="00A84B61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>and date</w:t>
      </w:r>
      <w:r w:rsidR="00482FC0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>)</w:t>
      </w:r>
      <w:r w:rsidR="00482FC0" w:rsidRPr="002D08C2">
        <w:rPr>
          <w:rFonts w:ascii="Calibri" w:eastAsia="Calibri" w:hAnsi="Calibri" w:cs="Times New Roman"/>
          <w:color w:val="70AD47" w:themeColor="accent6"/>
          <w:lang w:val="en-US"/>
        </w:rPr>
        <w:t xml:space="preserve"> are </w:t>
      </w:r>
      <w:r w:rsidR="00482FC0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>filled with</w:t>
      </w:r>
      <w:r w:rsidR="00CB18AE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the</w:t>
      </w:r>
      <w:r w:rsidR="00482FC0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correct input</w:t>
      </w:r>
    </w:p>
    <w:p w14:paraId="2FB24CF7" w14:textId="4E7A764E" w:rsidR="00482FC0" w:rsidRPr="002D08C2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2D08C2">
        <w:rPr>
          <w:rFonts w:ascii="Calibri" w:eastAsia="Calibri" w:hAnsi="Calibri" w:cs="Times New Roman"/>
          <w:b/>
          <w:color w:val="70AD47" w:themeColor="accent6"/>
          <w:lang w:val="en-US"/>
        </w:rPr>
        <w:lastRenderedPageBreak/>
        <w:t>Genre, name, author, and date</w:t>
      </w:r>
      <w:r w:rsidR="00482FC0" w:rsidRPr="002D08C2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377C92" w:rsidRPr="002D08C2">
        <w:rPr>
          <w:rFonts w:ascii="Calibri" w:eastAsia="Calibri" w:hAnsi="Calibri" w:cs="Times New Roman"/>
          <w:color w:val="70AD47" w:themeColor="accent6"/>
          <w:lang w:val="en-US"/>
        </w:rPr>
        <w:t>are</w:t>
      </w:r>
      <w:r w:rsidR="00482FC0" w:rsidRPr="002D08C2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482FC0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>non</w:t>
      </w:r>
      <w:r w:rsidR="00482FC0" w:rsidRPr="002D08C2">
        <w:rPr>
          <w:rFonts w:ascii="Calibri" w:eastAsia="Calibri" w:hAnsi="Calibri" w:cs="Times New Roman"/>
          <w:color w:val="70AD47" w:themeColor="accent6"/>
          <w:lang w:val="en-US"/>
        </w:rPr>
        <w:t>-</w:t>
      </w:r>
      <w:r w:rsidR="00482FC0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>empty</w:t>
      </w:r>
      <w:r w:rsidR="00482FC0" w:rsidRPr="002D08C2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482FC0" w:rsidRPr="002D08C2">
        <w:rPr>
          <w:rFonts w:ascii="Calibri" w:eastAsia="Calibri" w:hAnsi="Calibri" w:cs="Times New Roman"/>
          <w:b/>
          <w:color w:val="70AD47" w:themeColor="accent6"/>
          <w:lang w:val="en-US"/>
        </w:rPr>
        <w:t>strings</w:t>
      </w:r>
    </w:p>
    <w:p w14:paraId="750F21E9" w14:textId="5FD65B2D" w:rsidR="00B57B3C" w:rsidRPr="002D08C2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  <w:color w:val="70AD47" w:themeColor="accent6"/>
        </w:rPr>
      </w:pPr>
      <w:r w:rsidRPr="002D08C2">
        <w:rPr>
          <w:rFonts w:ascii="Calibri" w:eastAsia="Calibri" w:hAnsi="Calibri" w:cs="Times New Roman"/>
          <w:color w:val="70AD47" w:themeColor="accent6"/>
        </w:rPr>
        <w:t>The program should not do anything if any of the input fields are empty</w:t>
      </w:r>
      <w:r w:rsidRPr="002D08C2">
        <w:rPr>
          <w:rFonts w:ascii="Calibri" w:eastAsia="Calibri" w:hAnsi="Calibri" w:cs="Times New Roman"/>
          <w:color w:val="70AD47" w:themeColor="accent6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proofErr w:type="spellStart"/>
      <w:r w:rsidR="003A0362">
        <w:rPr>
          <w:rStyle w:val="jlqj4b"/>
          <w:rFonts w:cstheme="minorHAnsi"/>
        </w:rPr>
        <w:t>and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then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clear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input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fields</w:t>
      </w:r>
      <w:proofErr w:type="spellEnd"/>
      <w:r w:rsidR="003A0362">
        <w:rPr>
          <w:rStyle w:val="jlqj4b"/>
          <w:rFonts w:cstheme="minorHAnsi"/>
        </w:rPr>
        <w:t>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NoSpacing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9316CA" w:rsidRDefault="005764E0" w:rsidP="005764E0">
      <w:pPr>
        <w:pStyle w:val="ListParagraph"/>
        <w:numPr>
          <w:ilvl w:val="0"/>
          <w:numId w:val="1"/>
        </w:numPr>
        <w:rPr>
          <w:rFonts w:cstheme="minorHAnsi"/>
          <w:color w:val="70AD47" w:themeColor="accent6"/>
          <w:lang w:val="en"/>
        </w:rPr>
      </w:pPr>
      <w:r w:rsidRPr="009316CA">
        <w:rPr>
          <w:rFonts w:cstheme="minorHAnsi"/>
          <w:noProof/>
          <w:color w:val="70AD47" w:themeColor="accent6"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9316CA">
        <w:rPr>
          <w:rStyle w:val="jlqj4b"/>
          <w:rFonts w:cstheme="minorHAnsi"/>
          <w:color w:val="70AD47" w:themeColor="accent6"/>
          <w:lang w:val="en"/>
        </w:rPr>
        <w:t xml:space="preserve">When </w:t>
      </w:r>
      <w:r w:rsidR="00F60F35" w:rsidRPr="009316CA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="00F60F35" w:rsidRPr="009316CA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F60F35" w:rsidRPr="009316CA">
        <w:rPr>
          <w:b/>
          <w:bCs/>
          <w:noProof/>
          <w:color w:val="70AD47" w:themeColor="accent6"/>
        </w:rPr>
        <w:t>"</w:t>
      </w:r>
      <w:r w:rsidR="00F60F35" w:rsidRPr="009316CA">
        <w:rPr>
          <w:rStyle w:val="CodeChar"/>
          <w:rFonts w:asciiTheme="minorHAnsi" w:hAnsiTheme="minorHAnsi" w:cstheme="minorHAnsi"/>
          <w:color w:val="70AD47" w:themeColor="accent6"/>
        </w:rPr>
        <w:t>Like song</w:t>
      </w:r>
      <w:r w:rsidR="00F60F35" w:rsidRPr="009316CA">
        <w:rPr>
          <w:b/>
          <w:bCs/>
          <w:noProof/>
          <w:color w:val="70AD47" w:themeColor="accent6"/>
        </w:rPr>
        <w:t>"</w:t>
      </w:r>
      <w:r w:rsidR="00F60F35" w:rsidRPr="009316CA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F60F35" w:rsidRPr="009316CA">
        <w:rPr>
          <w:color w:val="70AD47" w:themeColor="accent6"/>
        </w:rPr>
        <w:t xml:space="preserve"> </w:t>
      </w:r>
      <w:r w:rsidR="00F60F35" w:rsidRPr="009316CA">
        <w:rPr>
          <w:rStyle w:val="jlqj4b"/>
          <w:rFonts w:cstheme="minorHAnsi"/>
          <w:color w:val="70AD47" w:themeColor="accent6"/>
          <w:lang w:val="en"/>
        </w:rPr>
        <w:t xml:space="preserve">button </w:t>
      </w:r>
      <w:r w:rsidR="00F60F35" w:rsidRPr="009316CA">
        <w:rPr>
          <w:rFonts w:cstheme="minorHAnsi"/>
          <w:color w:val="70AD47" w:themeColor="accent6"/>
          <w:lang w:val="en"/>
        </w:rPr>
        <w:t>is clicked:</w:t>
      </w:r>
    </w:p>
    <w:p w14:paraId="769A4611" w14:textId="4B5DC7D3" w:rsidR="005764E0" w:rsidRPr="009316CA" w:rsidRDefault="005764E0" w:rsidP="005764E0">
      <w:pPr>
        <w:pStyle w:val="ListParagraph"/>
        <w:numPr>
          <w:ilvl w:val="1"/>
          <w:numId w:val="1"/>
        </w:numPr>
        <w:rPr>
          <w:rFonts w:cstheme="minorHAnsi"/>
          <w:color w:val="70AD47" w:themeColor="accent6"/>
          <w:lang w:val="en"/>
        </w:rPr>
      </w:pPr>
      <w:r w:rsidRPr="009316CA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 w:rsidRPr="009316CA">
        <w:rPr>
          <w:rStyle w:val="jlqj4b"/>
          <w:color w:val="70AD47" w:themeColor="accent6"/>
          <w:lang w:val="en"/>
        </w:rPr>
        <w:t xml:space="preserve">You need to take a value of the current number of </w:t>
      </w:r>
      <w:r w:rsidR="00DE5B07" w:rsidRPr="009316CA">
        <w:rPr>
          <w:rStyle w:val="jlqj4b"/>
          <w:b/>
          <w:color w:val="70AD47" w:themeColor="accent6"/>
          <w:lang w:val="en"/>
        </w:rPr>
        <w:t>likes</w:t>
      </w:r>
      <w:r w:rsidR="00DE5B07" w:rsidRPr="009316CA">
        <w:rPr>
          <w:rStyle w:val="jlqj4b"/>
          <w:color w:val="70AD47" w:themeColor="accent6"/>
          <w:lang w:val="en"/>
        </w:rPr>
        <w:t xml:space="preserve"> inside the paragraph in the section</w:t>
      </w:r>
      <w:r w:rsidR="00DE5B07" w:rsidRPr="009316CA">
        <w:rPr>
          <w:rStyle w:val="jlqj4b"/>
          <w:color w:val="70AD47" w:themeColor="accent6"/>
          <w:lang w:val="bg-BG"/>
        </w:rPr>
        <w:t xml:space="preserve"> </w:t>
      </w:r>
      <w:r w:rsidR="00DE5B07" w:rsidRPr="009316CA">
        <w:rPr>
          <w:rStyle w:val="jlqj4b"/>
          <w:color w:val="70AD47" w:themeColor="accent6"/>
        </w:rPr>
        <w:t xml:space="preserve">with </w:t>
      </w:r>
      <w:r w:rsidR="00BF0166" w:rsidRPr="009316CA">
        <w:rPr>
          <w:rStyle w:val="jlqj4b"/>
          <w:color w:val="70AD47" w:themeColor="accent6"/>
        </w:rPr>
        <w:t xml:space="preserve">the </w:t>
      </w:r>
      <w:r w:rsidR="00DE5B07" w:rsidRPr="009316CA">
        <w:rPr>
          <w:rStyle w:val="jlqj4b"/>
          <w:color w:val="70AD47" w:themeColor="accent6"/>
        </w:rPr>
        <w:t xml:space="preserve">id </w:t>
      </w:r>
      <w:r w:rsidR="00DE5B07" w:rsidRPr="009316CA">
        <w:rPr>
          <w:b/>
          <w:bCs/>
          <w:noProof/>
          <w:color w:val="70AD47" w:themeColor="accent6"/>
        </w:rPr>
        <w:t>"</w:t>
      </w:r>
      <w:r w:rsidR="00DE5B07" w:rsidRPr="009316CA">
        <w:rPr>
          <w:rStyle w:val="jlqj4b"/>
          <w:b/>
          <w:color w:val="70AD47" w:themeColor="accent6"/>
        </w:rPr>
        <w:t>total-likes</w:t>
      </w:r>
      <w:r w:rsidR="00DE5B07" w:rsidRPr="009316CA">
        <w:rPr>
          <w:b/>
          <w:bCs/>
          <w:noProof/>
          <w:color w:val="70AD47" w:themeColor="accent6"/>
        </w:rPr>
        <w:t xml:space="preserve">" </w:t>
      </w:r>
      <w:r w:rsidR="00DE5B07" w:rsidRPr="009316CA">
        <w:rPr>
          <w:rStyle w:val="jlqj4b"/>
          <w:color w:val="70AD47" w:themeColor="accent6"/>
          <w:lang w:val="en"/>
        </w:rPr>
        <w:t>and increase the value by one</w:t>
      </w:r>
      <w:r w:rsidR="00DE5B07" w:rsidRPr="009316CA">
        <w:rPr>
          <w:bCs/>
          <w:noProof/>
          <w:color w:val="70AD47" w:themeColor="accent6"/>
        </w:rPr>
        <w:t>.</w:t>
      </w:r>
    </w:p>
    <w:p w14:paraId="740C9C40" w14:textId="4FE047F6" w:rsidR="00AF74BD" w:rsidRPr="00761C6D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color w:val="70AD47" w:themeColor="accent6"/>
          <w:lang w:val="bg-BG"/>
        </w:rPr>
      </w:pPr>
      <w:r w:rsidRPr="00761C6D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761C6D">
        <w:rPr>
          <w:rStyle w:val="jlqj4b"/>
          <w:color w:val="70AD47" w:themeColor="accent6"/>
          <w:lang w:val="en"/>
        </w:rPr>
        <w:t xml:space="preserve">The button </w:t>
      </w:r>
      <w:r w:rsidR="00AF74BD" w:rsidRPr="00761C6D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AF74BD" w:rsidRPr="00761C6D">
        <w:rPr>
          <w:b/>
          <w:bCs/>
          <w:noProof/>
          <w:color w:val="70AD47" w:themeColor="accent6"/>
        </w:rPr>
        <w:t>"</w:t>
      </w:r>
      <w:r w:rsidR="00AF74BD" w:rsidRPr="00761C6D">
        <w:rPr>
          <w:rStyle w:val="CodeChar"/>
          <w:rFonts w:asciiTheme="minorHAnsi" w:hAnsiTheme="minorHAnsi" w:cstheme="minorHAnsi"/>
          <w:color w:val="70AD47" w:themeColor="accent6"/>
        </w:rPr>
        <w:t>Like song</w:t>
      </w:r>
      <w:r w:rsidR="00AF74BD" w:rsidRPr="00761C6D">
        <w:rPr>
          <w:b/>
          <w:bCs/>
          <w:noProof/>
          <w:color w:val="70AD47" w:themeColor="accent6"/>
        </w:rPr>
        <w:t>"</w:t>
      </w:r>
      <w:r w:rsidR="00AF74BD" w:rsidRPr="00761C6D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AF74BD" w:rsidRPr="00761C6D">
        <w:rPr>
          <w:color w:val="70AD47" w:themeColor="accent6"/>
        </w:rPr>
        <w:t xml:space="preserve"> </w:t>
      </w:r>
      <w:r w:rsidR="00AF74BD" w:rsidRPr="00761C6D">
        <w:rPr>
          <w:rStyle w:val="jlqj4b"/>
          <w:color w:val="70AD47" w:themeColor="accent6"/>
          <w:lang w:val="en"/>
        </w:rPr>
        <w:t xml:space="preserve">for the current song must then be </w:t>
      </w:r>
      <w:r w:rsidR="00AF74BD" w:rsidRPr="00761C6D">
        <w:rPr>
          <w:rStyle w:val="Strong"/>
          <w:color w:val="70AD47" w:themeColor="accent6"/>
        </w:rPr>
        <w:t>disabled</w:t>
      </w:r>
      <w:r w:rsidR="00AF74BD" w:rsidRPr="00761C6D">
        <w:rPr>
          <w:rStyle w:val="jlqj4b"/>
          <w:color w:val="70AD47" w:themeColor="accent6"/>
          <w:lang w:val="en"/>
        </w:rPr>
        <w:t xml:space="preserve">, as the user has the right to like </w:t>
      </w:r>
      <w:proofErr w:type="spellStart"/>
      <w:r w:rsidR="00AF74BD" w:rsidRPr="00761C6D">
        <w:rPr>
          <w:rStyle w:val="jlqj4b"/>
          <w:color w:val="70AD47" w:themeColor="accent6"/>
          <w:lang w:val="bg-BG"/>
        </w:rPr>
        <w:t>the</w:t>
      </w:r>
      <w:proofErr w:type="spellEnd"/>
      <w:r w:rsidR="00AF74BD" w:rsidRPr="00761C6D">
        <w:rPr>
          <w:rStyle w:val="jlqj4b"/>
          <w:color w:val="70AD47" w:themeColor="accent6"/>
          <w:lang w:val="bg-BG"/>
        </w:rPr>
        <w:t xml:space="preserve"> </w:t>
      </w:r>
      <w:proofErr w:type="spellStart"/>
      <w:r w:rsidR="00AF74BD" w:rsidRPr="00761C6D">
        <w:rPr>
          <w:rStyle w:val="jlqj4b"/>
          <w:color w:val="70AD47" w:themeColor="accent6"/>
          <w:lang w:val="bg-BG"/>
        </w:rPr>
        <w:t>song</w:t>
      </w:r>
      <w:proofErr w:type="spellEnd"/>
      <w:r w:rsidR="00AF74BD" w:rsidRPr="00761C6D">
        <w:rPr>
          <w:rStyle w:val="jlqj4b"/>
          <w:color w:val="70AD47" w:themeColor="accent6"/>
          <w:lang w:val="bg-BG"/>
        </w:rPr>
        <w:t xml:space="preserve"> </w:t>
      </w:r>
      <w:r w:rsidR="00AF74BD" w:rsidRPr="00761C6D">
        <w:rPr>
          <w:rStyle w:val="jlqj4b"/>
          <w:color w:val="70AD47" w:themeColor="accent6"/>
          <w:lang w:val="en"/>
        </w:rPr>
        <w:t>only once</w:t>
      </w:r>
      <w:r w:rsidR="00D0113A" w:rsidRPr="00761C6D">
        <w:rPr>
          <w:rStyle w:val="jlqj4b"/>
          <w:color w:val="70AD47" w:themeColor="accent6"/>
          <w:lang w:val="en"/>
        </w:rPr>
        <w:t xml:space="preserve"> </w:t>
      </w:r>
      <w:r w:rsidR="00D0113A" w:rsidRPr="00761C6D">
        <w:rPr>
          <w:rStyle w:val="jlqj4b"/>
          <w:color w:val="70AD47" w:themeColor="accent6"/>
        </w:rPr>
        <w:t>(</w:t>
      </w:r>
      <w:r w:rsidR="00D0113A" w:rsidRPr="00761C6D">
        <w:rPr>
          <w:rStyle w:val="jlqj4b"/>
          <w:color w:val="70AD47" w:themeColor="accent6"/>
          <w:lang w:val="en"/>
        </w:rPr>
        <w:t xml:space="preserve">Once the button is </w:t>
      </w:r>
      <w:r w:rsidR="00D0113A" w:rsidRPr="00761C6D">
        <w:rPr>
          <w:rStyle w:val="Strong"/>
          <w:color w:val="70AD47" w:themeColor="accent6"/>
        </w:rPr>
        <w:t>disabled</w:t>
      </w:r>
      <w:r w:rsidR="00D0113A" w:rsidRPr="00761C6D">
        <w:rPr>
          <w:rStyle w:val="jlqj4b"/>
          <w:color w:val="70AD47" w:themeColor="accent6"/>
          <w:lang w:val="en"/>
        </w:rPr>
        <w:t>, its color will turn gray</w:t>
      </w:r>
      <w:r w:rsidR="00D0113A" w:rsidRPr="00761C6D">
        <w:rPr>
          <w:rStyle w:val="jlqj4b"/>
          <w:color w:val="70AD47" w:themeColor="accent6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Pr="0074331F" w:rsidRDefault="00E73C01" w:rsidP="00917D7D">
      <w:pPr>
        <w:pStyle w:val="NoSpacing"/>
        <w:numPr>
          <w:ilvl w:val="0"/>
          <w:numId w:val="1"/>
        </w:numPr>
        <w:rPr>
          <w:rFonts w:cstheme="minorHAnsi"/>
          <w:color w:val="70AD47" w:themeColor="accent6"/>
          <w:lang w:val="en"/>
        </w:rPr>
      </w:pPr>
      <w:r w:rsidRPr="0074331F">
        <w:rPr>
          <w:rFonts w:cstheme="minorHAnsi"/>
          <w:noProof/>
          <w:color w:val="70AD47" w:themeColor="accent6"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74331F">
        <w:rPr>
          <w:rFonts w:cstheme="minorHAnsi"/>
          <w:color w:val="70AD47" w:themeColor="accent6"/>
          <w:lang w:val="en"/>
        </w:rPr>
        <w:t xml:space="preserve">When the </w:t>
      </w:r>
      <w:r w:rsidR="002F2445" w:rsidRPr="0074331F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2F2445" w:rsidRPr="0074331F">
        <w:rPr>
          <w:b/>
          <w:bCs/>
          <w:noProof/>
          <w:color w:val="70AD47" w:themeColor="accent6"/>
          <w:lang w:val="en-US"/>
        </w:rPr>
        <w:t>"</w:t>
      </w:r>
      <w:r w:rsidR="002F2445" w:rsidRPr="0074331F">
        <w:rPr>
          <w:rStyle w:val="CodeChar"/>
          <w:rFonts w:asciiTheme="minorHAnsi" w:hAnsiTheme="minorHAnsi" w:cstheme="minorHAnsi"/>
          <w:color w:val="70AD47" w:themeColor="accent6"/>
        </w:rPr>
        <w:t>Save song</w:t>
      </w:r>
      <w:r w:rsidR="002F2445" w:rsidRPr="0074331F">
        <w:rPr>
          <w:b/>
          <w:bCs/>
          <w:noProof/>
          <w:color w:val="70AD47" w:themeColor="accent6"/>
          <w:lang w:val="en-US"/>
        </w:rPr>
        <w:t>"</w:t>
      </w:r>
      <w:r w:rsidR="002F2445" w:rsidRPr="0074331F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2F2445" w:rsidRPr="0074331F">
        <w:rPr>
          <w:color w:val="70AD47" w:themeColor="accent6"/>
        </w:rPr>
        <w:t xml:space="preserve"> </w:t>
      </w:r>
      <w:r w:rsidR="002F2445" w:rsidRPr="0074331F">
        <w:rPr>
          <w:rStyle w:val="jlqj4b"/>
          <w:rFonts w:cstheme="minorHAnsi"/>
          <w:color w:val="70AD47" w:themeColor="accent6"/>
          <w:lang w:val="en"/>
        </w:rPr>
        <w:t>button</w:t>
      </w:r>
      <w:r w:rsidR="002F2445" w:rsidRPr="0074331F">
        <w:rPr>
          <w:rFonts w:cstheme="minorHAnsi"/>
          <w:color w:val="70AD47" w:themeColor="accent6"/>
          <w:lang w:val="en"/>
        </w:rPr>
        <w:t xml:space="preserve"> is clicked, you need to move the current song</w:t>
      </w:r>
      <w:r w:rsidR="00917D7D" w:rsidRPr="0074331F">
        <w:rPr>
          <w:rFonts w:cstheme="minorHAnsi"/>
          <w:color w:val="70AD47" w:themeColor="accent6"/>
          <w:lang w:val="en"/>
        </w:rPr>
        <w:t xml:space="preserve"> in the </w:t>
      </w:r>
      <w:r w:rsidR="00917D7D" w:rsidRPr="0074331F">
        <w:rPr>
          <w:rFonts w:cstheme="minorHAnsi"/>
          <w:b/>
          <w:color w:val="70AD47" w:themeColor="accent6"/>
          <w:lang w:val="en"/>
        </w:rPr>
        <w:t>div</w:t>
      </w:r>
      <w:r w:rsidR="00917D7D" w:rsidRPr="0074331F">
        <w:rPr>
          <w:rFonts w:cstheme="minorHAnsi"/>
          <w:color w:val="70AD47" w:themeColor="accent6"/>
          <w:lang w:val="en"/>
        </w:rPr>
        <w:t xml:space="preserve"> </w:t>
      </w:r>
      <w:r w:rsidR="00D041EE" w:rsidRPr="0074331F">
        <w:rPr>
          <w:bCs/>
          <w:noProof/>
          <w:color w:val="70AD47" w:themeColor="accent6"/>
          <w:lang w:val="en-US"/>
        </w:rPr>
        <w:t xml:space="preserve">with </w:t>
      </w:r>
      <w:r w:rsidR="00D041EE" w:rsidRPr="0074331F">
        <w:rPr>
          <w:b/>
          <w:bCs/>
          <w:noProof/>
          <w:color w:val="70AD47" w:themeColor="accent6"/>
          <w:lang w:val="en-US"/>
        </w:rPr>
        <w:t>class</w:t>
      </w:r>
      <w:r w:rsidR="00D041EE" w:rsidRPr="0074331F">
        <w:rPr>
          <w:bCs/>
          <w:noProof/>
          <w:color w:val="70AD47" w:themeColor="accent6"/>
          <w:lang w:val="en-US"/>
        </w:rPr>
        <w:t xml:space="preserve"> </w:t>
      </w:r>
      <w:r w:rsidR="00E532EE" w:rsidRPr="0074331F">
        <w:rPr>
          <w:b/>
          <w:bCs/>
          <w:noProof/>
          <w:color w:val="70AD47" w:themeColor="accent6"/>
          <w:lang w:val="en-US"/>
        </w:rPr>
        <w:t>"</w:t>
      </w:r>
      <w:r w:rsidR="00917D7D" w:rsidRPr="0074331F">
        <w:rPr>
          <w:b/>
          <w:bCs/>
          <w:noProof/>
          <w:color w:val="70AD47" w:themeColor="accent6"/>
          <w:lang w:val="en-US"/>
        </w:rPr>
        <w:t>saved-container</w:t>
      </w:r>
      <w:r w:rsidR="00E532EE" w:rsidRPr="0074331F">
        <w:rPr>
          <w:b/>
          <w:bCs/>
          <w:noProof/>
          <w:color w:val="70AD47" w:themeColor="accent6"/>
          <w:lang w:val="en-US"/>
        </w:rPr>
        <w:t>"</w:t>
      </w:r>
      <w:r w:rsidR="002F2445" w:rsidRPr="0074331F">
        <w:rPr>
          <w:rFonts w:cstheme="minorHAnsi"/>
          <w:color w:val="70AD47" w:themeColor="accent6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D08C2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4331F"/>
    <w:rsid w:val="00761C6D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6CA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3675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9</cp:revision>
  <dcterms:created xsi:type="dcterms:W3CDTF">2021-10-19T14:36:00Z</dcterms:created>
  <dcterms:modified xsi:type="dcterms:W3CDTF">2022-10-15T18:00:00Z</dcterms:modified>
</cp:coreProperties>
</file>